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A732A3" w14:textId="29A5B31D" w:rsidR="00AA69CA" w:rsidRDefault="00DA4CE8" w:rsidP="00AA69CA">
      <w:pPr>
        <w:jc w:val="center"/>
        <w:rPr>
          <w:rFonts w:ascii="Calibri" w:hAnsi="Calibri" w:cs="Calibri"/>
          <w:b/>
          <w:bCs/>
        </w:rPr>
      </w:pPr>
      <w:r w:rsidRPr="00DA4CE8">
        <w:rPr>
          <w:rFonts w:ascii="Calibri" w:hAnsi="Calibri" w:cs="Calibri"/>
          <w:b/>
          <w:bCs/>
        </w:rPr>
        <w:drawing>
          <wp:anchor distT="0" distB="0" distL="114300" distR="114300" simplePos="0" relativeHeight="251662336" behindDoc="1" locked="0" layoutInCell="1" allowOverlap="1" wp14:anchorId="543B4F58" wp14:editId="4EE26F90">
            <wp:simplePos x="0" y="0"/>
            <wp:positionH relativeFrom="column">
              <wp:posOffset>-76200</wp:posOffset>
            </wp:positionH>
            <wp:positionV relativeFrom="paragraph">
              <wp:posOffset>0</wp:posOffset>
            </wp:positionV>
            <wp:extent cx="2159000" cy="812800"/>
            <wp:effectExtent l="0" t="0" r="0" b="0"/>
            <wp:wrapTight wrapText="bothSides">
              <wp:wrapPolygon edited="0">
                <wp:start x="6480" y="1013"/>
                <wp:lineTo x="6099" y="1688"/>
                <wp:lineTo x="4320" y="6413"/>
                <wp:lineTo x="3558" y="12150"/>
                <wp:lineTo x="3558" y="12825"/>
                <wp:lineTo x="4447" y="17888"/>
                <wp:lineTo x="4447" y="18225"/>
                <wp:lineTo x="6099" y="20250"/>
                <wp:lineTo x="6480" y="20925"/>
                <wp:lineTo x="7115" y="20925"/>
                <wp:lineTo x="9148" y="18563"/>
                <wp:lineTo x="17661" y="17888"/>
                <wp:lineTo x="18042" y="12488"/>
                <wp:lineTo x="16136" y="12488"/>
                <wp:lineTo x="16264" y="9788"/>
                <wp:lineTo x="15247" y="7088"/>
                <wp:lineTo x="7242" y="1013"/>
                <wp:lineTo x="6480" y="1013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159000" cy="812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3CC4" w:rsidRPr="00E322A2">
        <w:rPr>
          <w:noProof/>
          <w:lang w:val="es-ES" w:eastAsia="es-ES"/>
        </w:rPr>
        <w:drawing>
          <wp:anchor distT="0" distB="0" distL="114300" distR="114300" simplePos="0" relativeHeight="251661312" behindDoc="1" locked="0" layoutInCell="1" allowOverlap="1" wp14:anchorId="7C103AF5" wp14:editId="0889CDDE">
            <wp:simplePos x="0" y="0"/>
            <wp:positionH relativeFrom="column">
              <wp:posOffset>3568700</wp:posOffset>
            </wp:positionH>
            <wp:positionV relativeFrom="paragraph">
              <wp:posOffset>3175</wp:posOffset>
            </wp:positionV>
            <wp:extent cx="2981325" cy="666750"/>
            <wp:effectExtent l="0" t="0" r="3175" b="6350"/>
            <wp:wrapTight wrapText="bothSides">
              <wp:wrapPolygon edited="0">
                <wp:start x="0" y="0"/>
                <wp:lineTo x="0" y="21394"/>
                <wp:lineTo x="21531" y="21394"/>
                <wp:lineTo x="21531" y="0"/>
                <wp:lineTo x="0" y="0"/>
              </wp:wrapPolygon>
            </wp:wrapTight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66750"/>
                    </a:xfrm>
                    <a:prstGeom prst="rect">
                      <a:avLst/>
                    </a:prstGeom>
                    <a:solidFill>
                      <a:schemeClr val="tx2">
                        <a:lumMod val="75000"/>
                      </a:schemeClr>
                    </a:solidFill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7ED2A74" w14:textId="18FF9DC9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9B79164" w14:textId="5335E09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29EE73A4" w14:textId="4A7FA7AB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4A41FBB3" w14:textId="5C1BE4E8" w:rsidR="00AA69CA" w:rsidRDefault="00AA69CA" w:rsidP="00AA69CA">
      <w:pPr>
        <w:jc w:val="center"/>
        <w:rPr>
          <w:rFonts w:ascii="Calibri" w:hAnsi="Calibri" w:cs="Calibri"/>
          <w:b/>
          <w:bCs/>
        </w:rPr>
      </w:pPr>
    </w:p>
    <w:p w14:paraId="191C092C" w14:textId="7FFE4E2B" w:rsidR="007022BC" w:rsidRPr="007022BC" w:rsidRDefault="00902771" w:rsidP="007022BC">
      <w:pPr>
        <w:jc w:val="center"/>
        <w:rPr>
          <w:rFonts w:ascii="Calibri" w:hAnsi="Calibri" w:cs="Calibri"/>
          <w:lang w:val="es-ES_tradnl"/>
        </w:rPr>
      </w:pPr>
      <w:r w:rsidRPr="006B77F1">
        <w:rPr>
          <w:rFonts w:ascii="Calibri" w:hAnsi="Calibri" w:cs="Calibri"/>
          <w:b/>
          <w:bCs/>
        </w:rPr>
        <w:t>SYLLABUS</w:t>
      </w:r>
      <w:r w:rsidR="007022BC">
        <w:rPr>
          <w:rFonts w:ascii="Calibri" w:hAnsi="Calibri" w:cs="Calibri"/>
          <w:lang w:val="es-ES_tradnl"/>
        </w:rPr>
        <w:t xml:space="preserve"> </w:t>
      </w:r>
      <w:r w:rsidR="007022BC">
        <w:rPr>
          <w:rFonts w:ascii="Calibri" w:hAnsi="Calibri" w:cs="Calibri"/>
          <w:b/>
          <w:bCs/>
        </w:rPr>
        <w:t>CURSO</w:t>
      </w:r>
    </w:p>
    <w:p w14:paraId="0DDAF1EA" w14:textId="09E84579" w:rsidR="009C0871" w:rsidRDefault="00902771" w:rsidP="00AA69CA">
      <w:pPr>
        <w:jc w:val="center"/>
        <w:rPr>
          <w:rFonts w:ascii="Calibri" w:hAnsi="Calibri" w:cs="Calibri"/>
          <w:b/>
          <w:bCs/>
          <w:lang w:val="es-ES_tradnl"/>
        </w:rPr>
      </w:pPr>
      <w:r w:rsidRPr="006B77F1">
        <w:rPr>
          <w:rFonts w:ascii="Calibri" w:hAnsi="Calibri" w:cs="Calibri"/>
          <w:b/>
          <w:bCs/>
          <w:lang w:val="es-ES_tradnl"/>
        </w:rPr>
        <w:t>AN</w:t>
      </w:r>
      <w:r w:rsidR="009409FA" w:rsidRPr="006B77F1">
        <w:rPr>
          <w:rFonts w:ascii="Calibri" w:hAnsi="Calibri" w:cs="Calibri"/>
          <w:b/>
          <w:bCs/>
          <w:lang w:val="es-ES_tradnl"/>
        </w:rPr>
        <w:t>Á</w:t>
      </w:r>
      <w:r w:rsidRPr="006B77F1">
        <w:rPr>
          <w:rFonts w:ascii="Calibri" w:hAnsi="Calibri" w:cs="Calibri"/>
          <w:b/>
          <w:bCs/>
          <w:lang w:val="es-ES_tradnl"/>
        </w:rPr>
        <w:t xml:space="preserve">LISIS DE DATOS CON R PARA </w:t>
      </w:r>
      <w:r w:rsidR="006A45A9">
        <w:rPr>
          <w:rFonts w:ascii="Calibri" w:hAnsi="Calibri" w:cs="Calibri"/>
          <w:b/>
          <w:bCs/>
          <w:lang w:val="es-ES_tradnl"/>
        </w:rPr>
        <w:t>BIOCIENCIAS</w:t>
      </w:r>
    </w:p>
    <w:p w14:paraId="5594DD53" w14:textId="5776AB28" w:rsidR="00FD748E" w:rsidRDefault="006D482C" w:rsidP="00AA69CA">
      <w:pPr>
        <w:jc w:val="center"/>
        <w:rPr>
          <w:rFonts w:ascii="Calibri" w:hAnsi="Calibri" w:cs="Calibri"/>
          <w:b/>
          <w:bCs/>
          <w:lang w:val="es-ES_tradnl"/>
        </w:rPr>
      </w:pPr>
      <w:r>
        <w:rPr>
          <w:rFonts w:ascii="Calibri" w:hAnsi="Calibri" w:cs="Calibri"/>
          <w:b/>
          <w:bCs/>
          <w:lang w:val="es-ES_tradnl"/>
        </w:rPr>
        <w:t>2d</w:t>
      </w:r>
      <w:r w:rsidR="00FD748E">
        <w:rPr>
          <w:rFonts w:ascii="Calibri" w:hAnsi="Calibri" w:cs="Calibri"/>
          <w:b/>
          <w:bCs/>
          <w:lang w:val="es-ES_tradnl"/>
        </w:rPr>
        <w:t>a versión</w:t>
      </w:r>
    </w:p>
    <w:p w14:paraId="3C6394AE" w14:textId="273DC337" w:rsidR="00FD748E" w:rsidRPr="00FD748E" w:rsidRDefault="006D482C" w:rsidP="00AA69CA">
      <w:pP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09 - 26</w:t>
      </w:r>
      <w:r w:rsidR="00FD748E">
        <w:rPr>
          <w:rFonts w:ascii="Calibri" w:hAnsi="Calibri" w:cs="Calibri"/>
          <w:b/>
          <w:bCs/>
        </w:rPr>
        <w:t xml:space="preserve"> </w:t>
      </w:r>
      <w:r>
        <w:rPr>
          <w:rFonts w:ascii="Calibri" w:hAnsi="Calibri" w:cs="Calibri"/>
          <w:b/>
          <w:bCs/>
        </w:rPr>
        <w:t>enero 2023</w:t>
      </w:r>
    </w:p>
    <w:p w14:paraId="7952C90E" w14:textId="77777777" w:rsidR="0056575D" w:rsidRPr="006B77F1" w:rsidRDefault="0056575D" w:rsidP="000556A6">
      <w:pPr>
        <w:spacing w:line="276" w:lineRule="auto"/>
        <w:rPr>
          <w:rFonts w:ascii="Calibri" w:hAnsi="Calibri" w:cs="Calibri"/>
        </w:rPr>
      </w:pPr>
    </w:p>
    <w:p w14:paraId="0C43AF31" w14:textId="41B3427D" w:rsidR="006B77F1" w:rsidRPr="006B77F1" w:rsidRDefault="006B77F1" w:rsidP="006B77F1">
      <w:pPr>
        <w:rPr>
          <w:rFonts w:ascii="Calibri" w:hAnsi="Calibri" w:cs="Calibri"/>
          <w:b/>
        </w:rPr>
      </w:pPr>
      <w:r w:rsidRPr="006B77F1">
        <w:rPr>
          <w:rFonts w:ascii="Calibri" w:hAnsi="Calibri" w:cs="Calibri"/>
          <w:b/>
        </w:rPr>
        <w:t xml:space="preserve">DESCRIPCIÓN DEL </w:t>
      </w:r>
      <w:r w:rsidR="00693966">
        <w:rPr>
          <w:rFonts w:ascii="Calibri" w:hAnsi="Calibri" w:cs="Calibri"/>
          <w:b/>
        </w:rPr>
        <w:t>CURSP</w:t>
      </w:r>
    </w:p>
    <w:p w14:paraId="1BA49450" w14:textId="77777777" w:rsidR="006B77F1" w:rsidRPr="006B77F1" w:rsidRDefault="006B77F1" w:rsidP="006B77F1">
      <w:pPr>
        <w:rPr>
          <w:rFonts w:ascii="Calibri" w:hAnsi="Calibri" w:cs="Calibri"/>
          <w:b/>
        </w:rPr>
      </w:pPr>
    </w:p>
    <w:tbl>
      <w:tblPr>
        <w:tblW w:w="8779" w:type="dxa"/>
        <w:tblInd w:w="-137" w:type="dxa"/>
        <w:tblBorders>
          <w:top w:val="single" w:sz="4" w:space="0" w:color="28225C"/>
          <w:left w:val="single" w:sz="4" w:space="0" w:color="28225C"/>
          <w:bottom w:val="single" w:sz="4" w:space="0" w:color="28225C"/>
          <w:right w:val="single" w:sz="4" w:space="0" w:color="28225C"/>
          <w:insideH w:val="single" w:sz="4" w:space="0" w:color="28225C"/>
          <w:insideV w:val="single" w:sz="4" w:space="0" w:color="28225C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779"/>
      </w:tblGrid>
      <w:tr w:rsidR="006B77F1" w:rsidRPr="006B77F1" w14:paraId="0DEB200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3DA8CAB" w14:textId="77777777" w:rsidR="006B77F1" w:rsidRPr="00716C30" w:rsidRDefault="006B77F1" w:rsidP="00C376B3">
            <w:pPr>
              <w:spacing w:before="10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42533A29" w14:textId="6BE72928" w:rsidR="006B77F1" w:rsidRPr="00716C30" w:rsidRDefault="00BE1C03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716C30">
              <w:rPr>
                <w:rFonts w:ascii="Calibri" w:eastAsia="Trebuchet MS" w:hAnsi="Calibri" w:cs="Calibri"/>
                <w:b/>
                <w:color w:val="000000" w:themeColor="text1"/>
              </w:rPr>
              <w:t>Nombre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6A45A9">
              <w:rPr>
                <w:rFonts w:ascii="Calibri" w:hAnsi="Calibri" w:cs="Calibri"/>
                <w:color w:val="000000" w:themeColor="text1"/>
              </w:rPr>
              <w:t xml:space="preserve">Curso </w:t>
            </w:r>
            <w:r w:rsidR="007022BC">
              <w:rPr>
                <w:rFonts w:ascii="Calibri" w:hAnsi="Calibri" w:cs="Calibri"/>
                <w:color w:val="000000" w:themeColor="text1"/>
              </w:rPr>
              <w:t>A</w:t>
            </w:r>
            <w:r w:rsidR="000C0BD0" w:rsidRPr="00716C30">
              <w:rPr>
                <w:rFonts w:ascii="Calibri" w:hAnsi="Calibri" w:cs="Calibri"/>
                <w:color w:val="000000" w:themeColor="text1"/>
              </w:rPr>
              <w:t xml:space="preserve">nálisis de Datos con R para </w:t>
            </w:r>
            <w:r w:rsidR="006A45A9">
              <w:rPr>
                <w:rFonts w:ascii="Calibri" w:hAnsi="Calibri" w:cs="Calibri"/>
                <w:color w:val="000000" w:themeColor="text1"/>
              </w:rPr>
              <w:t>biociencias</w:t>
            </w:r>
          </w:p>
        </w:tc>
      </w:tr>
      <w:tr w:rsidR="006B77F1" w:rsidRPr="006B77F1" w14:paraId="6EA43B74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0383397" w14:textId="77777777" w:rsidR="006B77F1" w:rsidRPr="00716C30" w:rsidRDefault="006B77F1" w:rsidP="00C376B3">
            <w:pPr>
              <w:spacing w:before="3" w:line="100" w:lineRule="exact"/>
              <w:rPr>
                <w:rFonts w:ascii="Calibri" w:hAnsi="Calibri" w:cs="Calibri"/>
                <w:color w:val="000000" w:themeColor="text1"/>
              </w:rPr>
            </w:pPr>
          </w:p>
          <w:p w14:paraId="571FDE2D" w14:textId="05EEC2A0" w:rsidR="006B77F1" w:rsidRPr="00716C30" w:rsidRDefault="007022BC" w:rsidP="00C376B3">
            <w:pPr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>
              <w:rPr>
                <w:rFonts w:ascii="Calibri" w:eastAsia="Trebuchet MS" w:hAnsi="Calibri" w:cs="Calibri"/>
                <w:b/>
                <w:color w:val="000000" w:themeColor="text1"/>
              </w:rPr>
              <w:t>Resolución</w:t>
            </w:r>
            <w:r w:rsidR="006B77F1" w:rsidRPr="00716C30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3634FC">
              <w:rPr>
                <w:rFonts w:ascii="Calibri" w:eastAsia="Trebuchet MS" w:hAnsi="Calibri" w:cs="Calibri"/>
                <w:color w:val="000000" w:themeColor="text1"/>
              </w:rPr>
              <w:t>2</w:t>
            </w:r>
            <w:r w:rsidR="006D482C">
              <w:rPr>
                <w:rFonts w:ascii="Calibri" w:eastAsia="Trebuchet MS" w:hAnsi="Calibri" w:cs="Calibri"/>
                <w:color w:val="000000" w:themeColor="text1"/>
              </w:rPr>
              <w:t>54</w:t>
            </w:r>
            <w:r w:rsidRPr="007022BC">
              <w:rPr>
                <w:rFonts w:ascii="Calibri" w:eastAsia="Trebuchet MS" w:hAnsi="Calibri" w:cs="Calibri"/>
                <w:color w:val="000000" w:themeColor="text1"/>
              </w:rPr>
              <w:t>/202</w:t>
            </w:r>
            <w:r w:rsidR="006D482C">
              <w:rPr>
                <w:rFonts w:ascii="Calibri" w:eastAsia="Trebuchet MS" w:hAnsi="Calibri" w:cs="Calibri"/>
                <w:color w:val="000000" w:themeColor="text1"/>
              </w:rPr>
              <w:t>2</w:t>
            </w:r>
          </w:p>
          <w:p w14:paraId="7C9B58A2" w14:textId="77777777" w:rsidR="006B77F1" w:rsidRPr="00716C30" w:rsidRDefault="006B77F1" w:rsidP="00C376B3">
            <w:pPr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</w:p>
        </w:tc>
      </w:tr>
      <w:tr w:rsidR="006B77F1" w:rsidRPr="006B77F1" w14:paraId="1281A37A" w14:textId="77777777" w:rsidTr="004D422B">
        <w:trPr>
          <w:trHeight w:hRule="exact" w:val="3205"/>
        </w:trPr>
        <w:tc>
          <w:tcPr>
            <w:tcW w:w="8779" w:type="dxa"/>
            <w:shd w:val="clear" w:color="auto" w:fill="auto"/>
          </w:tcPr>
          <w:p w14:paraId="1C917726" w14:textId="52065779" w:rsidR="00EE308D" w:rsidRPr="00C77ED4" w:rsidRDefault="006D482C" w:rsidP="00EE308D">
            <w:pPr>
              <w:spacing w:before="82"/>
              <w:ind w:left="258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R</w:t>
            </w:r>
            <w:r w:rsidR="006B77F1" w:rsidRPr="00C77ED4">
              <w:rPr>
                <w:rFonts w:ascii="Calibri" w:hAnsi="Calibri" w:cs="Calibri"/>
                <w:b/>
              </w:rPr>
              <w:t>equisito</w:t>
            </w:r>
            <w:r w:rsidR="00BE1C03" w:rsidRPr="00C77ED4">
              <w:rPr>
                <w:rFonts w:ascii="Calibri" w:hAnsi="Calibri" w:cs="Calibri"/>
                <w:b/>
              </w:rPr>
              <w:t>s</w:t>
            </w:r>
            <w:r w:rsidR="006B77F1" w:rsidRPr="00C77ED4">
              <w:rPr>
                <w:rFonts w:ascii="Calibri" w:hAnsi="Calibri" w:cs="Calibri"/>
                <w:b/>
              </w:rPr>
              <w:t>:</w:t>
            </w:r>
            <w:r w:rsidR="00F86438" w:rsidRPr="00C77ED4">
              <w:rPr>
                <w:rFonts w:ascii="Calibri" w:hAnsi="Calibri" w:cs="Calibri"/>
                <w:b/>
              </w:rPr>
              <w:t xml:space="preserve"> </w:t>
            </w:r>
          </w:p>
          <w:p w14:paraId="5D0762CC" w14:textId="4D24A8B8" w:rsidR="006D482C" w:rsidRPr="006D482C" w:rsidRDefault="006D482C" w:rsidP="006D482C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Estadística:</w:t>
            </w:r>
            <w:r w:rsidRPr="006D482C">
              <w:rPr>
                <w:rFonts w:ascii="Calibri" w:hAnsi="Calibri" w:cs="Calibri"/>
              </w:rPr>
              <w:t xml:space="preserve"> curso aprobado de nivel universitario. </w:t>
            </w:r>
          </w:p>
          <w:p w14:paraId="0869682B" w14:textId="126979A2" w:rsidR="006D482C" w:rsidRPr="006D482C" w:rsidRDefault="006D482C" w:rsidP="006D482C">
            <w:pPr>
              <w:spacing w:before="82"/>
              <w:ind w:left="258"/>
              <w:jc w:val="both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Programación básica con R:</w:t>
            </w:r>
            <w:r w:rsidRPr="006D482C">
              <w:rPr>
                <w:rFonts w:ascii="Calibri" w:hAnsi="Calibri" w:cs="Calibri"/>
              </w:rPr>
              <w:t xml:space="preserve"> Deseable pero no es excluyente. Alumnos sin experiencia de programación con R deben considerar 4 horas de autoaprendizaje por semana para alcanzar una comprensión avanzada de los objetivos de aprendizaje del curso. </w:t>
            </w:r>
          </w:p>
          <w:p w14:paraId="4803B9C2" w14:textId="314328BC" w:rsidR="00EE308D" w:rsidRPr="00EE308D" w:rsidRDefault="006D482C" w:rsidP="006D482C">
            <w:pPr>
              <w:spacing w:before="82"/>
              <w:ind w:left="258"/>
              <w:rPr>
                <w:rFonts w:ascii="Calibri" w:hAnsi="Calibri" w:cs="Calibri"/>
              </w:rPr>
            </w:pPr>
            <w:r w:rsidRPr="006D482C">
              <w:rPr>
                <w:rFonts w:ascii="Calibri" w:hAnsi="Calibri" w:cs="Calibri"/>
                <w:b/>
              </w:rPr>
              <w:t>– Inglés:</w:t>
            </w:r>
            <w:r w:rsidRPr="006D482C">
              <w:rPr>
                <w:rFonts w:ascii="Calibri" w:hAnsi="Calibri" w:cs="Calibri"/>
              </w:rPr>
              <w:t xml:space="preserve"> </w:t>
            </w:r>
            <w:r>
              <w:rPr>
                <w:rFonts w:ascii="Calibri" w:hAnsi="Calibri" w:cs="Calibri"/>
              </w:rPr>
              <w:t>Los software R y Rstudio</w:t>
            </w:r>
            <w:r w:rsidRPr="006D482C">
              <w:rPr>
                <w:rFonts w:ascii="Calibri" w:hAnsi="Calibri" w:cs="Calibri"/>
              </w:rPr>
              <w:t>, y todas las librerías de análisis estadístico que se usarán en el curso solo están disponibles en inglés. Alumnos sin competencias de lectura en inglés no deberían tomar el curso.</w:t>
            </w:r>
            <w:r w:rsidRPr="006D482C">
              <w:rPr>
                <w:rFonts w:ascii="Calibri" w:hAnsi="Calibri" w:cs="Calibri"/>
                <w:b/>
              </w:rPr>
              <w:t xml:space="preserve"> </w:t>
            </w:r>
          </w:p>
          <w:p w14:paraId="4E6494E3" w14:textId="5FA16761" w:rsid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262B408" w14:textId="77777777" w:rsidR="00EE308D" w:rsidRPr="007022BC" w:rsidRDefault="00EE308D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03B09891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28D9ACD2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Programación básica con R: Deseable pero no es excluyente. Los alumnos sin experiencia previa en programación con R deben considerar 8 horas de estudio y autoaprendizaje por semana para poder alcanzar una comprensión avanzada de los objetivos de aprendizaje del curso.</w:t>
            </w:r>
          </w:p>
          <w:p w14:paraId="41C7CC54" w14:textId="77777777" w:rsidR="007022BC" w:rsidRPr="007022BC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</w:p>
          <w:p w14:paraId="49FD3907" w14:textId="28F69CC4" w:rsidR="006B77F1" w:rsidRPr="00EE308D" w:rsidRDefault="007022BC" w:rsidP="007022BC">
            <w:pPr>
              <w:spacing w:before="82"/>
              <w:ind w:left="258"/>
              <w:rPr>
                <w:rFonts w:ascii="Calibri" w:hAnsi="Calibri" w:cs="Calibri"/>
              </w:rPr>
            </w:pPr>
            <w:r w:rsidRPr="007022BC">
              <w:rPr>
                <w:rFonts w:ascii="Calibri" w:hAnsi="Calibri" w:cs="Calibri"/>
              </w:rPr>
              <w:t>Inglés: Los software R, Rstudio, Rmarkdwon y todas las librerías de análisis estadístico que se usarán en el curso solo están disponibles en inglés. Alumnos sin competencias de lectura en inglés no deberían tomar el curso.</w:t>
            </w:r>
          </w:p>
        </w:tc>
      </w:tr>
      <w:tr w:rsidR="006B77F1" w:rsidRPr="006B77F1" w14:paraId="6B219302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1269424F" w14:textId="28B5851A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color w:val="000000" w:themeColor="text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P</w:t>
            </w:r>
            <w:r w:rsidR="00BF3CC4">
              <w:rPr>
                <w:rFonts w:ascii="Calibri" w:eastAsia="Trebuchet MS" w:hAnsi="Calibri" w:cs="Calibri"/>
                <w:b/>
                <w:color w:val="000000" w:themeColor="text1"/>
              </w:rPr>
              <w:t>eríodo Lectivo</w:t>
            </w:r>
            <w:r w:rsidRPr="006B77F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: </w:t>
            </w:r>
            <w:r w:rsidR="006A45A9">
              <w:rPr>
                <w:rFonts w:ascii="Calibri" w:eastAsia="Trebuchet MS" w:hAnsi="Calibri" w:cs="Calibri"/>
                <w:color w:val="000000" w:themeColor="text1"/>
              </w:rPr>
              <w:t>Verano</w:t>
            </w:r>
            <w:r w:rsidRPr="006B77F1">
              <w:rPr>
                <w:rFonts w:ascii="Calibri" w:eastAsia="Trebuchet MS" w:hAnsi="Calibri" w:cs="Calibri"/>
                <w:color w:val="000000" w:themeColor="text1"/>
              </w:rPr>
              <w:t xml:space="preserve"> 202</w:t>
            </w:r>
            <w:r w:rsidR="00BF3CC4">
              <w:rPr>
                <w:rFonts w:ascii="Calibri" w:eastAsia="Trebuchet MS" w:hAnsi="Calibri" w:cs="Calibri"/>
                <w:color w:val="000000" w:themeColor="text1"/>
              </w:rPr>
              <w:t>3</w:t>
            </w:r>
          </w:p>
        </w:tc>
      </w:tr>
      <w:tr w:rsidR="004924B1" w:rsidRPr="006B77F1" w14:paraId="373500A1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7AC3738E" w14:textId="666F7240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20</w:t>
            </w:r>
          </w:p>
        </w:tc>
      </w:tr>
      <w:tr w:rsidR="004924B1" w:rsidRPr="006B77F1" w14:paraId="6E97764E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0765FC94" w14:textId="2D1C0CDA" w:rsidR="004924B1" w:rsidRPr="004924B1" w:rsidRDefault="004924B1" w:rsidP="004924B1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Horas asincrónicas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10</w:t>
            </w:r>
          </w:p>
        </w:tc>
      </w:tr>
      <w:tr w:rsidR="006B77F1" w:rsidRPr="006B77F1" w14:paraId="4CEA2566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3A2858C" w14:textId="3C25EC6C" w:rsidR="006B77F1" w:rsidRPr="004924B1" w:rsidRDefault="004924B1" w:rsidP="004924B1">
            <w:pPr>
              <w:spacing w:before="75"/>
              <w:ind w:left="258"/>
              <w:rPr>
                <w:rFonts w:asciiTheme="minorHAnsi" w:hAnsiTheme="minorHAnsi"/>
              </w:rPr>
            </w:pPr>
            <w:r w:rsidRPr="004924B1">
              <w:rPr>
                <w:rFonts w:ascii="Calibri" w:eastAsia="Trebuchet MS" w:hAnsi="Calibri" w:cs="Calibri"/>
                <w:b/>
                <w:color w:val="000000" w:themeColor="text1"/>
              </w:rPr>
              <w:t xml:space="preserve">Total: </w:t>
            </w:r>
            <w:r w:rsidR="00693966">
              <w:rPr>
                <w:rFonts w:ascii="Calibri" w:eastAsia="Trebuchet MS" w:hAnsi="Calibri" w:cs="Calibri"/>
                <w:color w:val="000000" w:themeColor="text1"/>
              </w:rPr>
              <w:t>30</w:t>
            </w:r>
            <w:r w:rsidR="00AC5BE1">
              <w:rPr>
                <w:rFonts w:ascii="Calibri" w:eastAsia="Trebuchet MS" w:hAnsi="Calibri" w:cs="Calibri"/>
                <w:color w:val="000000" w:themeColor="text1"/>
              </w:rPr>
              <w:t xml:space="preserve"> </w:t>
            </w:r>
            <w:r w:rsidRPr="004924B1">
              <w:rPr>
                <w:rFonts w:ascii="Calibri" w:eastAsia="Trebuchet MS" w:hAnsi="Calibri" w:cs="Calibri"/>
                <w:color w:val="000000" w:themeColor="text1"/>
              </w:rPr>
              <w:t>horas</w:t>
            </w:r>
          </w:p>
        </w:tc>
      </w:tr>
      <w:tr w:rsidR="006B77F1" w:rsidRPr="006B77F1" w14:paraId="76E14417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4DA99637" w14:textId="7B29CE93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</w:rPr>
              <w:t>José Gallardo Matus</w:t>
            </w:r>
          </w:p>
          <w:p w14:paraId="7DF4A5DA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 xml:space="preserve">Nombre profesor encargado: </w:t>
            </w:r>
          </w:p>
          <w:p w14:paraId="2D8B8F49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</w:p>
          <w:p w14:paraId="5E04BD5B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</w:rPr>
              <w:t>Email:</w:t>
            </w:r>
          </w:p>
        </w:tc>
      </w:tr>
      <w:tr w:rsidR="006B77F1" w:rsidRPr="006D482C" w14:paraId="4308CE79" w14:textId="77777777" w:rsidTr="006B77F1">
        <w:trPr>
          <w:trHeight w:hRule="exact" w:val="467"/>
        </w:trPr>
        <w:tc>
          <w:tcPr>
            <w:tcW w:w="8779" w:type="dxa"/>
            <w:shd w:val="clear" w:color="auto" w:fill="auto"/>
          </w:tcPr>
          <w:p w14:paraId="3AFE261C" w14:textId="77777777" w:rsidR="006B77F1" w:rsidRPr="006B77F1" w:rsidRDefault="006B77F1" w:rsidP="00C376B3">
            <w:pPr>
              <w:spacing w:before="75"/>
              <w:ind w:left="258"/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</w:pPr>
            <w:r w:rsidRPr="006B77F1">
              <w:rPr>
                <w:rFonts w:ascii="Calibri" w:eastAsia="Trebuchet MS" w:hAnsi="Calibri" w:cs="Calibri"/>
                <w:b/>
                <w:color w:val="000000" w:themeColor="text1"/>
                <w:spacing w:val="-11"/>
                <w:lang w:val="en-US"/>
              </w:rPr>
              <w:t xml:space="preserve">Email: </w:t>
            </w:r>
            <w:r w:rsidRPr="006B77F1">
              <w:rPr>
                <w:rFonts w:ascii="Calibri" w:eastAsia="Trebuchet MS" w:hAnsi="Calibri" w:cs="Calibri"/>
                <w:color w:val="000000" w:themeColor="text1"/>
                <w:spacing w:val="-11"/>
                <w:lang w:val="en-US"/>
              </w:rPr>
              <w:t>jose.gallardo@pucv.cl</w:t>
            </w:r>
          </w:p>
        </w:tc>
      </w:tr>
    </w:tbl>
    <w:p w14:paraId="43E5CAAE" w14:textId="77777777" w:rsidR="006B77F1" w:rsidRPr="006B77F1" w:rsidRDefault="006B77F1" w:rsidP="006B77F1">
      <w:pPr>
        <w:jc w:val="center"/>
        <w:rPr>
          <w:rFonts w:ascii="Calibri" w:hAnsi="Calibri" w:cs="Calibri"/>
          <w:b/>
          <w:lang w:val="en-US"/>
        </w:rPr>
      </w:pPr>
    </w:p>
    <w:p w14:paraId="04AB64BA" w14:textId="2A34F3F4" w:rsidR="00716C30" w:rsidRPr="004E053C" w:rsidRDefault="005E7B1C" w:rsidP="00716C30">
      <w:pPr>
        <w:spacing w:after="200" w:line="276" w:lineRule="auto"/>
        <w:rPr>
          <w:rFonts w:ascii="Calibri" w:hAnsi="Calibri" w:cs="Calibri"/>
          <w:b/>
          <w:lang w:val="en-US"/>
        </w:rPr>
      </w:pPr>
      <w:r>
        <w:rPr>
          <w:rFonts w:ascii="Calibri" w:hAnsi="Calibri" w:cs="Calibri"/>
          <w:b/>
        </w:rPr>
        <w:t xml:space="preserve">CALENDARIO DE </w:t>
      </w:r>
      <w:r w:rsidR="0010209A">
        <w:rPr>
          <w:rFonts w:ascii="Calibri" w:hAnsi="Calibri" w:cs="Calibri"/>
          <w:b/>
        </w:rPr>
        <w:t>ACTIVIDADES</w:t>
      </w:r>
    </w:p>
    <w:p w14:paraId="6382EC4F" w14:textId="13645450" w:rsidR="00227F15" w:rsidRPr="00716C30" w:rsidRDefault="006D482C" w:rsidP="00716C30">
      <w:pPr>
        <w:spacing w:after="200" w:line="276" w:lineRule="auto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09</w:t>
      </w:r>
      <w:r w:rsidR="0010209A">
        <w:rPr>
          <w:rFonts w:ascii="Calibri" w:hAnsi="Calibri" w:cs="Calibri"/>
          <w:b/>
        </w:rPr>
        <w:t xml:space="preserve"> </w:t>
      </w:r>
      <w:r>
        <w:rPr>
          <w:rFonts w:ascii="Calibri" w:hAnsi="Calibri" w:cs="Calibri"/>
          <w:b/>
        </w:rPr>
        <w:t>enero 2023</w:t>
      </w:r>
      <w:r w:rsidR="0010209A">
        <w:rPr>
          <w:rFonts w:ascii="Calibri" w:hAnsi="Calibri" w:cs="Calibri"/>
          <w:b/>
        </w:rPr>
        <w:t xml:space="preserve">: </w:t>
      </w:r>
      <w:r w:rsidR="0010209A" w:rsidRPr="0010209A">
        <w:rPr>
          <w:rFonts w:ascii="Calibri" w:hAnsi="Calibri" w:cs="Calibri"/>
        </w:rPr>
        <w:t>Presentación del curso, Bienvenida a los alumnos. Revisión de programa del curso. Recursos de aprendizaje y comunicación.</w:t>
      </w:r>
    </w:p>
    <w:tbl>
      <w:tblPr>
        <w:tblW w:w="105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21"/>
        <w:gridCol w:w="1584"/>
        <w:gridCol w:w="2252"/>
        <w:gridCol w:w="3507"/>
        <w:gridCol w:w="2353"/>
      </w:tblGrid>
      <w:tr w:rsidR="006B77F1" w:rsidRPr="006B77F1" w14:paraId="4EFE09C4" w14:textId="77777777" w:rsidTr="004E053C">
        <w:trPr>
          <w:tblHeader/>
        </w:trPr>
        <w:tc>
          <w:tcPr>
            <w:tcW w:w="821" w:type="dxa"/>
            <w:tcBorders>
              <w:bottom w:val="single" w:sz="4" w:space="0" w:color="auto"/>
            </w:tcBorders>
            <w:vAlign w:val="center"/>
          </w:tcPr>
          <w:p w14:paraId="4407EDDC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LASE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F3CF77F" w14:textId="4C7F8F03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Fecha</w:t>
            </w:r>
            <w:r w:rsidR="004E053C">
              <w:rPr>
                <w:rFonts w:ascii="Calibri" w:hAnsi="Calibri" w:cs="Calibri"/>
                <w:b/>
              </w:rPr>
              <w:t xml:space="preserve"> / Hora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0EFCD87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Temario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AACA0C3" w14:textId="18362048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Contenido</w:t>
            </w:r>
            <w:r w:rsidR="00FD107D">
              <w:rPr>
                <w:rFonts w:ascii="Calibri" w:hAnsi="Calibri" w:cs="Calibri"/>
                <w:b/>
              </w:rPr>
              <w:t xml:space="preserve"> o </w:t>
            </w:r>
            <w:r w:rsidRPr="006B77F1">
              <w:rPr>
                <w:rFonts w:ascii="Calibri" w:hAnsi="Calibri" w:cs="Calibri"/>
                <w:b/>
              </w:rPr>
              <w:t>Actividad</w:t>
            </w:r>
            <w:r w:rsidR="00FD107D">
              <w:rPr>
                <w:rFonts w:ascii="Calibri" w:hAnsi="Calibri" w:cs="Calibri"/>
                <w:b/>
              </w:rPr>
              <w:t>es desarrolladas por el estudiante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7BA0482E" w14:textId="77777777" w:rsidR="006B77F1" w:rsidRPr="006B77F1" w:rsidRDefault="006B77F1" w:rsidP="00CE492C">
            <w:pPr>
              <w:jc w:val="center"/>
              <w:rPr>
                <w:rFonts w:ascii="Calibri" w:hAnsi="Calibri" w:cs="Calibri"/>
                <w:b/>
              </w:rPr>
            </w:pPr>
            <w:r w:rsidRPr="006B77F1">
              <w:rPr>
                <w:rFonts w:ascii="Calibri" w:hAnsi="Calibri" w:cs="Calibri"/>
                <w:b/>
              </w:rPr>
              <w:t>Profesor</w:t>
            </w:r>
          </w:p>
        </w:tc>
      </w:tr>
      <w:tr w:rsidR="00C81F04" w:rsidRPr="006B77F1" w14:paraId="3CB26384" w14:textId="77777777" w:rsidTr="004E053C">
        <w:trPr>
          <w:trHeight w:val="1372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CCA0FEB" w14:textId="4F8162FF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0F5CA351" w14:textId="67FA69CE" w:rsidR="00C81F04" w:rsidRPr="00E924D8" w:rsidRDefault="00E2686A" w:rsidP="00C81F04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 xml:space="preserve">Martes </w:t>
            </w:r>
            <w:r w:rsidR="00F62197" w:rsidRPr="00E924D8">
              <w:rPr>
                <w:rFonts w:ascii="Calibri" w:hAnsi="Calibri" w:cs="Calibri"/>
                <w:b/>
              </w:rPr>
              <w:t>10</w:t>
            </w:r>
          </w:p>
          <w:p w14:paraId="3AC35EEA" w14:textId="77777777" w:rsidR="00C81F04" w:rsidRDefault="00E2686A" w:rsidP="00C81F04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2331BE" w:rsidRPr="00E924D8">
              <w:rPr>
                <w:rFonts w:ascii="Calibri" w:hAnsi="Calibri" w:cs="Calibri"/>
                <w:b/>
              </w:rPr>
              <w:t>nero</w:t>
            </w:r>
          </w:p>
          <w:p w14:paraId="2FE8CE52" w14:textId="7286C42F" w:rsidR="004E053C" w:rsidRPr="00E924D8" w:rsidRDefault="004E053C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13FED1E" w14:textId="552FC551" w:rsidR="00C81F04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  <w:color w:val="333333"/>
                <w:shd w:val="clear" w:color="auto" w:fill="FFFFFF"/>
              </w:rPr>
              <w:t>Introducción a la Programación con R y Rstudio.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08B558C" w14:textId="2DFD13E4" w:rsidR="00C81F04" w:rsidRPr="00E924D8" w:rsidRDefault="00421A59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Escribe códigos de programación con</w:t>
            </w:r>
            <w:r w:rsidR="00C81F04" w:rsidRPr="00E924D8">
              <w:rPr>
                <w:rFonts w:ascii="Calibri" w:hAnsi="Calibri" w:cs="Calibri"/>
              </w:rPr>
              <w:t xml:space="preserve"> R</w:t>
            </w:r>
            <w:r w:rsidR="00F62197" w:rsidRPr="00E924D8">
              <w:rPr>
                <w:rFonts w:ascii="Calibri" w:hAnsi="Calibri" w:cs="Calibri"/>
              </w:rPr>
              <w:t xml:space="preserve"> y Rstudio</w:t>
            </w:r>
            <w:r w:rsidRPr="00E924D8">
              <w:rPr>
                <w:rFonts w:ascii="Calibri" w:hAnsi="Calibri" w:cs="Calibri"/>
              </w:rPr>
              <w:t>, elabora y manipula objeto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4C5D91E2" w14:textId="542EB69B" w:rsidR="00C81F04" w:rsidRPr="00E924D8" w:rsidRDefault="00C81F04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</w:t>
            </w:r>
            <w:r w:rsidR="00F62197" w:rsidRPr="00E924D8">
              <w:rPr>
                <w:rFonts w:ascii="Calibri" w:hAnsi="Calibri" w:cs="Calibri"/>
              </w:rPr>
              <w:t xml:space="preserve"> Matus</w:t>
            </w:r>
          </w:p>
        </w:tc>
      </w:tr>
      <w:tr w:rsidR="00C81F04" w:rsidRPr="006B77F1" w14:paraId="24805D1A" w14:textId="77777777" w:rsidTr="004E053C">
        <w:trPr>
          <w:trHeight w:val="1625"/>
        </w:trPr>
        <w:tc>
          <w:tcPr>
            <w:tcW w:w="821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2A0A5AF" w14:textId="2337E242" w:rsidR="00C81F04" w:rsidRPr="006B77F1" w:rsidRDefault="00227F15" w:rsidP="00C81F04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lastRenderedPageBreak/>
              <w:t>2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0C6EE837" w14:textId="674E6680" w:rsidR="002331BE" w:rsidRPr="00E924D8" w:rsidRDefault="00E2686A" w:rsidP="002331BE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 xml:space="preserve">Jueves </w:t>
            </w:r>
            <w:r w:rsidR="00F62197" w:rsidRPr="00E924D8">
              <w:rPr>
                <w:rFonts w:ascii="Calibri" w:hAnsi="Calibri" w:cs="Calibri"/>
                <w:b/>
              </w:rPr>
              <w:t>12</w:t>
            </w:r>
          </w:p>
          <w:p w14:paraId="53561B6E" w14:textId="77777777" w:rsidR="00C81F04" w:rsidRDefault="00E2686A" w:rsidP="002331BE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2331BE" w:rsidRPr="00E924D8">
              <w:rPr>
                <w:rFonts w:ascii="Calibri" w:hAnsi="Calibri" w:cs="Calibri"/>
                <w:b/>
              </w:rPr>
              <w:t>nero</w:t>
            </w:r>
          </w:p>
          <w:p w14:paraId="247E8875" w14:textId="29671F8F" w:rsidR="004E053C" w:rsidRPr="00E924D8" w:rsidRDefault="004E053C" w:rsidP="002331BE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2545B271" w14:textId="5DB96FA6" w:rsidR="00C81F04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Variables aleatorias continuas y discretas.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610EFEC9" w14:textId="10946A16" w:rsidR="00C81F04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Clasifica datos y variables aleatorias cuantitativas y </w:t>
            </w:r>
            <w:r w:rsidR="00F62197" w:rsidRPr="00E924D8">
              <w:rPr>
                <w:rFonts w:ascii="Calibri" w:hAnsi="Calibri" w:cs="Calibri"/>
              </w:rPr>
              <w:t>discretas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pct20" w:color="auto" w:fill="auto"/>
            <w:vAlign w:val="center"/>
          </w:tcPr>
          <w:p w14:paraId="17514993" w14:textId="14575FC3" w:rsidR="00C81F04" w:rsidRPr="00E924D8" w:rsidRDefault="005E031F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22BAF507" w14:textId="77777777" w:rsidTr="004E053C">
        <w:trPr>
          <w:trHeight w:val="1157"/>
        </w:trPr>
        <w:tc>
          <w:tcPr>
            <w:tcW w:w="821" w:type="dxa"/>
            <w:shd w:val="clear" w:color="auto" w:fill="auto"/>
            <w:vAlign w:val="center"/>
          </w:tcPr>
          <w:p w14:paraId="6B8079F8" w14:textId="56FB3855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3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0D3202F2" w14:textId="042B6982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14</w:t>
            </w:r>
          </w:p>
          <w:p w14:paraId="470025EA" w14:textId="0D12ED44" w:rsidR="00A7454D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774B7225" w14:textId="6A958269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:00 AM -12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2466F62C" w14:textId="38F76E51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Análisis exploratorio de dato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CFEABDC" w14:textId="0864AF37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Visualiza y explora datos con ggplot2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113E166" w14:textId="52910FB0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A7454D" w:rsidRPr="006B77F1" w14:paraId="5643FC15" w14:textId="77777777" w:rsidTr="004E053C">
        <w:trPr>
          <w:trHeight w:val="1137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5E116E38" w14:textId="4D686255" w:rsidR="00A7454D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4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BAE15C8" w14:textId="6E105931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14</w:t>
            </w:r>
          </w:p>
          <w:p w14:paraId="3A334456" w14:textId="77777777" w:rsidR="00A7454D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5DBE4BB5" w14:textId="5017E728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</w:t>
            </w:r>
            <w:r>
              <w:rPr>
                <w:rFonts w:ascii="Calibri" w:hAnsi="Calibri" w:cs="Calibri"/>
                <w:b/>
              </w:rPr>
              <w:t xml:space="preserve">:00 AM </w:t>
            </w:r>
            <w:r>
              <w:rPr>
                <w:rFonts w:ascii="Calibri" w:hAnsi="Calibri" w:cs="Calibri"/>
                <w:b/>
              </w:rPr>
              <w:t>-14</w:t>
            </w:r>
            <w:r>
              <w:rPr>
                <w:rFonts w:ascii="Calibri" w:hAnsi="Calibri" w:cs="Calibri"/>
                <w:b/>
              </w:rPr>
              <w:t>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86B5823" w14:textId="208B6CAB" w:rsidR="00A7454D" w:rsidRPr="00E924D8" w:rsidRDefault="00F62197" w:rsidP="00E2686A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Manipulación </w:t>
            </w:r>
            <w:r w:rsidR="00A7454D" w:rsidRPr="00E924D8">
              <w:rPr>
                <w:rFonts w:ascii="Calibri" w:hAnsi="Calibri" w:cs="Calibri"/>
              </w:rPr>
              <w:t>de datos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79211A71" w14:textId="221EC683" w:rsidR="00A7454D" w:rsidRPr="00E924D8" w:rsidRDefault="00A745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nipula y explora datos con dplyr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06005831" w14:textId="12AFADF2" w:rsidR="00A7454D" w:rsidRPr="00E924D8" w:rsidRDefault="005E031F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A7454D" w:rsidRPr="006B77F1" w14:paraId="17FF8B31" w14:textId="77777777" w:rsidTr="004E053C">
        <w:trPr>
          <w:trHeight w:val="1245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860C35B" w14:textId="34771AFC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5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1E940875" w14:textId="6ADB5BEE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Martes 17</w:t>
            </w:r>
          </w:p>
          <w:p w14:paraId="74326732" w14:textId="77777777" w:rsidR="00A7454D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139C4AED" w14:textId="4CADD67C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6DF3300D" w14:textId="074FF045" w:rsidR="00A7454D" w:rsidRPr="00E924D8" w:rsidRDefault="00F62197" w:rsidP="00E2686A">
            <w:pPr>
              <w:tabs>
                <w:tab w:val="left" w:pos="1627"/>
              </w:tabs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Inferencia estadística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51C63FA4" w14:textId="530FEA35" w:rsidR="00A7454D" w:rsidRPr="00E924D8" w:rsidRDefault="00A7794D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Aplica pruebas </w:t>
            </w:r>
            <w:r w:rsidR="00F62197" w:rsidRPr="00E924D8">
              <w:rPr>
                <w:rFonts w:ascii="Calibri" w:hAnsi="Calibri" w:cs="Calibri"/>
              </w:rPr>
              <w:t>de correlación y de comparación de medias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3D84500B" w14:textId="68C0F57D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A7454D" w:rsidRPr="006B77F1" w14:paraId="2C07228C" w14:textId="77777777" w:rsidTr="004E053C">
        <w:trPr>
          <w:trHeight w:val="1211"/>
        </w:trPr>
        <w:tc>
          <w:tcPr>
            <w:tcW w:w="821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418B9E6F" w14:textId="01D3450F" w:rsidR="00A7454D" w:rsidRPr="006B77F1" w:rsidRDefault="00A7454D" w:rsidP="00A7454D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6</w:t>
            </w:r>
          </w:p>
        </w:tc>
        <w:tc>
          <w:tcPr>
            <w:tcW w:w="1584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FAC7656" w14:textId="64375D9F" w:rsidR="00A7454D" w:rsidRPr="00E924D8" w:rsidRDefault="00E2686A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Jueves 19</w:t>
            </w:r>
          </w:p>
          <w:p w14:paraId="440A2D7C" w14:textId="2385B13B" w:rsidR="00A7454D" w:rsidRDefault="004E053C" w:rsidP="00A7454D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A7454D" w:rsidRPr="00E924D8">
              <w:rPr>
                <w:rFonts w:ascii="Calibri" w:hAnsi="Calibri" w:cs="Calibri"/>
                <w:b/>
              </w:rPr>
              <w:t>nero</w:t>
            </w:r>
          </w:p>
          <w:p w14:paraId="3F70CE35" w14:textId="5AECF5A8" w:rsidR="004E053C" w:rsidRPr="00E924D8" w:rsidRDefault="004E053C" w:rsidP="00A7454D">
            <w:pPr>
              <w:jc w:val="center"/>
              <w:rPr>
                <w:rFonts w:ascii="Calibri" w:hAnsi="Calibri" w:cs="Calibri"/>
                <w:b/>
                <w:highlight w:val="green"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65A3AD87" w14:textId="702F6BAD" w:rsidR="00A7454D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Análisis de varianza</w:t>
            </w:r>
          </w:p>
        </w:tc>
        <w:tc>
          <w:tcPr>
            <w:tcW w:w="3507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1BCD6A92" w14:textId="5D867BA3" w:rsidR="00A7454D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a</w:t>
            </w:r>
            <w:r w:rsidRPr="00E924D8">
              <w:rPr>
                <w:rFonts w:ascii="Calibri" w:hAnsi="Calibri" w:cs="Calibri"/>
              </w:rPr>
              <w:t>nálisis de varianza y comparación </w:t>
            </w:r>
            <w:r w:rsidRPr="00E924D8">
              <w:rPr>
                <w:rFonts w:ascii="Calibri" w:hAnsi="Calibri" w:cs="Calibri"/>
                <w:i/>
                <w:iCs/>
              </w:rPr>
              <w:t xml:space="preserve">a posteriori </w:t>
            </w:r>
            <w:r w:rsidRPr="00BF3CC4">
              <w:rPr>
                <w:rFonts w:ascii="Calibri" w:hAnsi="Calibri" w:cs="Calibri"/>
                <w:iCs/>
              </w:rPr>
              <w:t>(Tukey)</w:t>
            </w:r>
            <w:r w:rsidRPr="00BF3CC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tcBorders>
              <w:bottom w:val="single" w:sz="4" w:space="0" w:color="auto"/>
            </w:tcBorders>
            <w:shd w:val="clear" w:color="auto" w:fill="BFBFBF" w:themeFill="background1" w:themeFillShade="BF"/>
            <w:vAlign w:val="center"/>
          </w:tcPr>
          <w:p w14:paraId="327E22BB" w14:textId="26B573EA" w:rsidR="00A7454D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  <w:tr w:rsidR="00F62197" w:rsidRPr="006B77F1" w14:paraId="3A2807D1" w14:textId="77777777" w:rsidTr="004E053C">
        <w:trPr>
          <w:trHeight w:val="1318"/>
        </w:trPr>
        <w:tc>
          <w:tcPr>
            <w:tcW w:w="821" w:type="dxa"/>
            <w:vAlign w:val="center"/>
          </w:tcPr>
          <w:p w14:paraId="2FCB8311" w14:textId="0CA41E08" w:rsidR="00F62197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7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7791F723" w14:textId="53B8C5B9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21</w:t>
            </w:r>
          </w:p>
          <w:p w14:paraId="43E0F5E8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2D6FE2CB" w14:textId="2846ABA3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:00 AM -12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385C4164" w14:textId="0B2A2E60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  <w:color w:val="333333"/>
                <w:shd w:val="clear" w:color="auto" w:fill="FFFFFF"/>
              </w:rPr>
              <w:t>Variables aleatorias categóricas y pruebas no paramétricas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46456348" w14:textId="4342DA9C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regresión lineal simple y evalua supuestos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6EFEA5B5" w14:textId="0F8F009A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4E985F65" w14:textId="77777777" w:rsidTr="004E053C">
        <w:trPr>
          <w:trHeight w:val="1289"/>
        </w:trPr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509CA38D" w14:textId="7A44A6A3" w:rsidR="00F62197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8</w:t>
            </w:r>
          </w:p>
        </w:tc>
        <w:tc>
          <w:tcPr>
            <w:tcW w:w="1584" w:type="dxa"/>
            <w:shd w:val="clear" w:color="auto" w:fill="BFBFBF" w:themeFill="background1" w:themeFillShade="BF"/>
            <w:vAlign w:val="center"/>
          </w:tcPr>
          <w:p w14:paraId="60C0661D" w14:textId="3E0B1DFA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Sábado 21</w:t>
            </w:r>
          </w:p>
          <w:p w14:paraId="400BD25B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243B3FFE" w14:textId="46F09DD2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2</w:t>
            </w:r>
            <w:r>
              <w:rPr>
                <w:rFonts w:ascii="Calibri" w:hAnsi="Calibri" w:cs="Calibri"/>
                <w:b/>
              </w:rPr>
              <w:t xml:space="preserve">:00 AM </w:t>
            </w:r>
            <w:r>
              <w:rPr>
                <w:rFonts w:ascii="Calibri" w:hAnsi="Calibri" w:cs="Calibri"/>
                <w:b/>
              </w:rPr>
              <w:t>-14</w:t>
            </w:r>
            <w:bookmarkStart w:id="0" w:name="_GoBack"/>
            <w:bookmarkEnd w:id="0"/>
            <w:r>
              <w:rPr>
                <w:rFonts w:ascii="Calibri" w:hAnsi="Calibri" w:cs="Calibri"/>
                <w:b/>
              </w:rPr>
              <w:t>:00 PM</w:t>
            </w:r>
          </w:p>
        </w:tc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1012AD6C" w14:textId="2B355B2C" w:rsidR="00F62197" w:rsidRPr="00E924D8" w:rsidRDefault="00E2686A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</w:t>
            </w:r>
            <w:r w:rsidRPr="00E924D8">
              <w:rPr>
                <w:rFonts w:ascii="Calibri" w:hAnsi="Calibri" w:cs="Calibri"/>
              </w:rPr>
              <w:t>egresión l</w:t>
            </w:r>
            <w:r w:rsidRPr="00E924D8">
              <w:rPr>
                <w:rFonts w:ascii="Calibri" w:hAnsi="Calibri" w:cs="Calibri"/>
              </w:rPr>
              <w:t>ineal simple</w:t>
            </w: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793B9EA" w14:textId="47B95EC6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regresión lineal simple y evalua supuestos</w:t>
            </w:r>
            <w:r w:rsidR="00BF3CC4">
              <w:rPr>
                <w:rFonts w:ascii="Calibri" w:hAnsi="Calibri" w:cs="Calibri"/>
              </w:rPr>
              <w:t>.</w:t>
            </w: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95009E5" w14:textId="30EF4A39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1082193D" w14:textId="77777777" w:rsidTr="004E053C">
        <w:trPr>
          <w:trHeight w:val="1666"/>
        </w:trPr>
        <w:tc>
          <w:tcPr>
            <w:tcW w:w="821" w:type="dxa"/>
            <w:vAlign w:val="center"/>
          </w:tcPr>
          <w:p w14:paraId="57898177" w14:textId="2189D248" w:rsidR="00F62197" w:rsidRPr="006B77F1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9</w:t>
            </w:r>
          </w:p>
        </w:tc>
        <w:tc>
          <w:tcPr>
            <w:tcW w:w="1584" w:type="dxa"/>
            <w:shd w:val="clear" w:color="auto" w:fill="auto"/>
            <w:vAlign w:val="center"/>
          </w:tcPr>
          <w:p w14:paraId="3B523159" w14:textId="0D66FEAD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Martes 24</w:t>
            </w:r>
          </w:p>
          <w:p w14:paraId="4F9903F9" w14:textId="77777777" w:rsidR="00F62197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5138A0C0" w14:textId="3C3A4E69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shd w:val="clear" w:color="auto" w:fill="auto"/>
            <w:vAlign w:val="center"/>
          </w:tcPr>
          <w:p w14:paraId="047BBC85" w14:textId="75D93F16" w:rsidR="00F62197" w:rsidRPr="00E924D8" w:rsidRDefault="00BF3CC4" w:rsidP="00E2686A">
            <w:pPr>
              <w:jc w:val="center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</w:t>
            </w:r>
            <w:r w:rsidR="00E2686A" w:rsidRPr="00E924D8">
              <w:rPr>
                <w:rFonts w:ascii="Calibri" w:hAnsi="Calibri" w:cs="Calibri"/>
              </w:rPr>
              <w:t>egresión logística</w:t>
            </w:r>
          </w:p>
        </w:tc>
        <w:tc>
          <w:tcPr>
            <w:tcW w:w="3507" w:type="dxa"/>
            <w:shd w:val="clear" w:color="auto" w:fill="auto"/>
            <w:vAlign w:val="center"/>
          </w:tcPr>
          <w:p w14:paraId="19FBFAD5" w14:textId="2A563198" w:rsidR="00F62197" w:rsidRPr="00E924D8" w:rsidRDefault="00BF3CC4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regresión logística</w:t>
            </w:r>
            <w:r>
              <w:rPr>
                <w:rFonts w:ascii="Calibri" w:hAnsi="Calibri" w:cs="Calibri"/>
              </w:rPr>
              <w:t>, calcula cociente de chanches, predice variable respuesta binaria.</w:t>
            </w:r>
          </w:p>
        </w:tc>
        <w:tc>
          <w:tcPr>
            <w:tcW w:w="2353" w:type="dxa"/>
            <w:shd w:val="clear" w:color="auto" w:fill="auto"/>
            <w:vAlign w:val="center"/>
          </w:tcPr>
          <w:p w14:paraId="72D27FEA" w14:textId="28883724" w:rsidR="00F62197" w:rsidRPr="00E924D8" w:rsidRDefault="00F62197" w:rsidP="00E924D8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María Angélica Rueda</w:t>
            </w:r>
          </w:p>
        </w:tc>
      </w:tr>
      <w:tr w:rsidR="00F62197" w:rsidRPr="006B77F1" w14:paraId="4C501F0D" w14:textId="77777777" w:rsidTr="004E053C">
        <w:trPr>
          <w:trHeight w:val="2638"/>
        </w:trPr>
        <w:tc>
          <w:tcPr>
            <w:tcW w:w="821" w:type="dxa"/>
            <w:shd w:val="clear" w:color="auto" w:fill="BFBFBF" w:themeFill="background1" w:themeFillShade="BF"/>
            <w:vAlign w:val="center"/>
          </w:tcPr>
          <w:p w14:paraId="271353F6" w14:textId="362FF8D9" w:rsidR="00F62197" w:rsidRPr="006B77F1" w:rsidRDefault="00F62197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0</w:t>
            </w:r>
          </w:p>
        </w:tc>
        <w:tc>
          <w:tcPr>
            <w:tcW w:w="1584" w:type="dxa"/>
            <w:shd w:val="clear" w:color="auto" w:fill="BFBFBF" w:themeFill="background1" w:themeFillShade="BF"/>
            <w:vAlign w:val="center"/>
          </w:tcPr>
          <w:p w14:paraId="51F547BF" w14:textId="4A376BB4" w:rsidR="00F62197" w:rsidRPr="00E924D8" w:rsidRDefault="00E2686A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Jueves 26</w:t>
            </w:r>
          </w:p>
          <w:p w14:paraId="23DEDBA7" w14:textId="2922B592" w:rsidR="00F62197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 w:rsidRPr="00E924D8">
              <w:rPr>
                <w:rFonts w:ascii="Calibri" w:hAnsi="Calibri" w:cs="Calibri"/>
                <w:b/>
              </w:rPr>
              <w:t>E</w:t>
            </w:r>
            <w:r w:rsidR="00F62197" w:rsidRPr="00E924D8">
              <w:rPr>
                <w:rFonts w:ascii="Calibri" w:hAnsi="Calibri" w:cs="Calibri"/>
                <w:b/>
              </w:rPr>
              <w:t>nero</w:t>
            </w:r>
          </w:p>
          <w:p w14:paraId="37D66192" w14:textId="339C6B52" w:rsidR="004E053C" w:rsidRPr="00E924D8" w:rsidRDefault="004E053C" w:rsidP="00F62197">
            <w:pPr>
              <w:jc w:val="center"/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>18:00 – 20:00 PM</w:t>
            </w:r>
          </w:p>
        </w:tc>
        <w:tc>
          <w:tcPr>
            <w:tcW w:w="2252" w:type="dxa"/>
            <w:shd w:val="clear" w:color="auto" w:fill="BFBFBF" w:themeFill="background1" w:themeFillShade="BF"/>
            <w:vAlign w:val="center"/>
          </w:tcPr>
          <w:p w14:paraId="2543A6B4" w14:textId="77777777" w:rsid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 xml:space="preserve">Análisis de sobrevivencia </w:t>
            </w:r>
          </w:p>
          <w:p w14:paraId="3669F961" w14:textId="25CA85E3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3507" w:type="dxa"/>
            <w:shd w:val="clear" w:color="auto" w:fill="BFBFBF" w:themeFill="background1" w:themeFillShade="BF"/>
            <w:vAlign w:val="center"/>
          </w:tcPr>
          <w:p w14:paraId="3F384E4A" w14:textId="04380198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Realiza análisis de sobrevivencia, calcula probabilidad de kaplan – meier</w:t>
            </w:r>
            <w:r w:rsidR="00E924D8">
              <w:rPr>
                <w:rFonts w:ascii="Calibri" w:hAnsi="Calibri" w:cs="Calibri"/>
              </w:rPr>
              <w:t>,</w:t>
            </w:r>
            <w:r w:rsidRPr="00E924D8">
              <w:rPr>
                <w:rFonts w:ascii="Calibri" w:hAnsi="Calibri" w:cs="Calibri"/>
              </w:rPr>
              <w:t xml:space="preserve"> aplica test estadístico no paramétrico Log rank test</w:t>
            </w:r>
            <w:r w:rsidR="00BF3CC4">
              <w:rPr>
                <w:rFonts w:ascii="Calibri" w:hAnsi="Calibri" w:cs="Calibri"/>
              </w:rPr>
              <w:t xml:space="preserve">, aplica </w:t>
            </w:r>
            <w:r w:rsidR="00BF3CC4" w:rsidRPr="00BF3CC4">
              <w:rPr>
                <w:rFonts w:ascii="Calibri" w:hAnsi="Calibri" w:cs="Calibri"/>
              </w:rPr>
              <w:t>modelo de riesgos proporcionales</w:t>
            </w:r>
            <w:r w:rsidR="00BF3CC4">
              <w:rPr>
                <w:rFonts w:ascii="Calibri" w:hAnsi="Calibri" w:cs="Calibri"/>
              </w:rPr>
              <w:t xml:space="preserve"> (regresión COX).</w:t>
            </w:r>
          </w:p>
          <w:p w14:paraId="1A90C1D4" w14:textId="657F18AC" w:rsidR="00F62197" w:rsidRPr="00E924D8" w:rsidRDefault="00F62197" w:rsidP="00E2686A">
            <w:pPr>
              <w:jc w:val="center"/>
              <w:rPr>
                <w:rFonts w:ascii="Calibri" w:hAnsi="Calibri" w:cs="Calibri"/>
              </w:rPr>
            </w:pPr>
          </w:p>
        </w:tc>
        <w:tc>
          <w:tcPr>
            <w:tcW w:w="2353" w:type="dxa"/>
            <w:shd w:val="clear" w:color="auto" w:fill="BFBFBF" w:themeFill="background1" w:themeFillShade="BF"/>
            <w:vAlign w:val="center"/>
          </w:tcPr>
          <w:p w14:paraId="3E688F59" w14:textId="496F0841" w:rsidR="00F62197" w:rsidRPr="00E924D8" w:rsidRDefault="00F62197" w:rsidP="00BF3CC4">
            <w:pPr>
              <w:rPr>
                <w:rFonts w:ascii="Calibri" w:hAnsi="Calibri" w:cs="Calibri"/>
              </w:rPr>
            </w:pPr>
            <w:r w:rsidRPr="00E924D8">
              <w:rPr>
                <w:rFonts w:ascii="Calibri" w:hAnsi="Calibri" w:cs="Calibri"/>
              </w:rPr>
              <w:t>José Gallardo Matus</w:t>
            </w:r>
          </w:p>
        </w:tc>
      </w:tr>
    </w:tbl>
    <w:p w14:paraId="3388BEA2" w14:textId="2E38EBDF" w:rsidR="003D586A" w:rsidRPr="00B62E72" w:rsidRDefault="003D586A" w:rsidP="007C0210">
      <w:pPr>
        <w:rPr>
          <w:rFonts w:ascii="Calibri" w:hAnsi="Calibri" w:cs="Calibri"/>
        </w:rPr>
      </w:pPr>
    </w:p>
    <w:sectPr w:rsidR="003D586A" w:rsidRPr="00B62E72" w:rsidSect="00C60E8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5F020F"/>
    <w:multiLevelType w:val="hybridMultilevel"/>
    <w:tmpl w:val="07C8F66E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BC5C4E"/>
    <w:multiLevelType w:val="hybridMultilevel"/>
    <w:tmpl w:val="A9FA6764"/>
    <w:lvl w:ilvl="0" w:tplc="040A0013">
      <w:start w:val="1"/>
      <w:numFmt w:val="upperRoman"/>
      <w:lvlText w:val="%1."/>
      <w:lvlJc w:val="right"/>
      <w:pPr>
        <w:ind w:left="720" w:hanging="360"/>
      </w:pPr>
    </w:lvl>
    <w:lvl w:ilvl="1" w:tplc="040A0019">
      <w:start w:val="1"/>
      <w:numFmt w:val="lowerLetter"/>
      <w:lvlText w:val="%2."/>
      <w:lvlJc w:val="left"/>
      <w:pPr>
        <w:ind w:left="1440" w:hanging="360"/>
      </w:pPr>
    </w:lvl>
    <w:lvl w:ilvl="2" w:tplc="040A001B" w:tentative="1">
      <w:start w:val="1"/>
      <w:numFmt w:val="lowerRoman"/>
      <w:lvlText w:val="%3."/>
      <w:lvlJc w:val="right"/>
      <w:pPr>
        <w:ind w:left="2160" w:hanging="180"/>
      </w:pPr>
    </w:lvl>
    <w:lvl w:ilvl="3" w:tplc="040A000F" w:tentative="1">
      <w:start w:val="1"/>
      <w:numFmt w:val="decimal"/>
      <w:lvlText w:val="%4."/>
      <w:lvlJc w:val="left"/>
      <w:pPr>
        <w:ind w:left="2880" w:hanging="360"/>
      </w:pPr>
    </w:lvl>
    <w:lvl w:ilvl="4" w:tplc="040A0019" w:tentative="1">
      <w:start w:val="1"/>
      <w:numFmt w:val="lowerLetter"/>
      <w:lvlText w:val="%5."/>
      <w:lvlJc w:val="left"/>
      <w:pPr>
        <w:ind w:left="3600" w:hanging="360"/>
      </w:pPr>
    </w:lvl>
    <w:lvl w:ilvl="5" w:tplc="040A001B" w:tentative="1">
      <w:start w:val="1"/>
      <w:numFmt w:val="lowerRoman"/>
      <w:lvlText w:val="%6."/>
      <w:lvlJc w:val="right"/>
      <w:pPr>
        <w:ind w:left="4320" w:hanging="180"/>
      </w:pPr>
    </w:lvl>
    <w:lvl w:ilvl="6" w:tplc="040A000F" w:tentative="1">
      <w:start w:val="1"/>
      <w:numFmt w:val="decimal"/>
      <w:lvlText w:val="%7."/>
      <w:lvlJc w:val="left"/>
      <w:pPr>
        <w:ind w:left="5040" w:hanging="360"/>
      </w:pPr>
    </w:lvl>
    <w:lvl w:ilvl="7" w:tplc="040A0019" w:tentative="1">
      <w:start w:val="1"/>
      <w:numFmt w:val="lowerLetter"/>
      <w:lvlText w:val="%8."/>
      <w:lvlJc w:val="left"/>
      <w:pPr>
        <w:ind w:left="5760" w:hanging="360"/>
      </w:pPr>
    </w:lvl>
    <w:lvl w:ilvl="8" w:tplc="0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CB3F3F"/>
    <w:multiLevelType w:val="hybridMultilevel"/>
    <w:tmpl w:val="5F163372"/>
    <w:lvl w:ilvl="0" w:tplc="0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A519AE"/>
    <w:multiLevelType w:val="hybridMultilevel"/>
    <w:tmpl w:val="A9803D90"/>
    <w:lvl w:ilvl="0" w:tplc="0C0A000F">
      <w:start w:val="1"/>
      <w:numFmt w:val="decimal"/>
      <w:lvlText w:val="%1.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6BE5040C"/>
    <w:multiLevelType w:val="hybridMultilevel"/>
    <w:tmpl w:val="08A033E0"/>
    <w:lvl w:ilvl="0" w:tplc="D50CA70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C0A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E974C3"/>
    <w:multiLevelType w:val="hybridMultilevel"/>
    <w:tmpl w:val="F5CC211C"/>
    <w:lvl w:ilvl="0" w:tplc="58DEBB10">
      <w:start w:val="4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2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sTQxNbA0tDA0sTRX0lEKTi0uzszPAykwrAUAmkpkSywAAAA="/>
  </w:docVars>
  <w:rsids>
    <w:rsidRoot w:val="00750747"/>
    <w:rsid w:val="00000283"/>
    <w:rsid w:val="0002105B"/>
    <w:rsid w:val="000257A6"/>
    <w:rsid w:val="00035C73"/>
    <w:rsid w:val="000428B0"/>
    <w:rsid w:val="00047951"/>
    <w:rsid w:val="00051346"/>
    <w:rsid w:val="000556A6"/>
    <w:rsid w:val="00060025"/>
    <w:rsid w:val="00060051"/>
    <w:rsid w:val="00064F85"/>
    <w:rsid w:val="000747E6"/>
    <w:rsid w:val="000924F6"/>
    <w:rsid w:val="000A1E31"/>
    <w:rsid w:val="000A2B7E"/>
    <w:rsid w:val="000B1E53"/>
    <w:rsid w:val="000C0BD0"/>
    <w:rsid w:val="000C0EA9"/>
    <w:rsid w:val="000D0B15"/>
    <w:rsid w:val="000D7F13"/>
    <w:rsid w:val="0010209A"/>
    <w:rsid w:val="00111989"/>
    <w:rsid w:val="00117192"/>
    <w:rsid w:val="00126D91"/>
    <w:rsid w:val="0013532F"/>
    <w:rsid w:val="00140A6C"/>
    <w:rsid w:val="00163425"/>
    <w:rsid w:val="001767B4"/>
    <w:rsid w:val="00177361"/>
    <w:rsid w:val="00182530"/>
    <w:rsid w:val="00194FB1"/>
    <w:rsid w:val="001A311C"/>
    <w:rsid w:val="001B2629"/>
    <w:rsid w:val="001B370D"/>
    <w:rsid w:val="001B3875"/>
    <w:rsid w:val="001C1C84"/>
    <w:rsid w:val="001D2A6A"/>
    <w:rsid w:val="001D7DA5"/>
    <w:rsid w:val="001E1DED"/>
    <w:rsid w:val="001E5958"/>
    <w:rsid w:val="001E652D"/>
    <w:rsid w:val="00200734"/>
    <w:rsid w:val="0022039C"/>
    <w:rsid w:val="00220EF9"/>
    <w:rsid w:val="002212E3"/>
    <w:rsid w:val="00222099"/>
    <w:rsid w:val="00227F15"/>
    <w:rsid w:val="002331BE"/>
    <w:rsid w:val="002331BF"/>
    <w:rsid w:val="00234C58"/>
    <w:rsid w:val="00246E04"/>
    <w:rsid w:val="00251E4C"/>
    <w:rsid w:val="002561F1"/>
    <w:rsid w:val="002A2259"/>
    <w:rsid w:val="002A3078"/>
    <w:rsid w:val="002A4159"/>
    <w:rsid w:val="002C27E0"/>
    <w:rsid w:val="002E3193"/>
    <w:rsid w:val="002E5664"/>
    <w:rsid w:val="002F2C56"/>
    <w:rsid w:val="00300390"/>
    <w:rsid w:val="0031017B"/>
    <w:rsid w:val="00312894"/>
    <w:rsid w:val="00327C35"/>
    <w:rsid w:val="00332467"/>
    <w:rsid w:val="003442BA"/>
    <w:rsid w:val="003605BF"/>
    <w:rsid w:val="003634FC"/>
    <w:rsid w:val="0036755E"/>
    <w:rsid w:val="003B2E45"/>
    <w:rsid w:val="003B604B"/>
    <w:rsid w:val="003C0550"/>
    <w:rsid w:val="003C3112"/>
    <w:rsid w:val="003C62D0"/>
    <w:rsid w:val="003D586A"/>
    <w:rsid w:val="003D678D"/>
    <w:rsid w:val="003E4CFC"/>
    <w:rsid w:val="003E6006"/>
    <w:rsid w:val="003E69E3"/>
    <w:rsid w:val="003F03F0"/>
    <w:rsid w:val="003F4FF5"/>
    <w:rsid w:val="003F5275"/>
    <w:rsid w:val="003F5A50"/>
    <w:rsid w:val="00404F06"/>
    <w:rsid w:val="00405115"/>
    <w:rsid w:val="00406291"/>
    <w:rsid w:val="00421A59"/>
    <w:rsid w:val="00426459"/>
    <w:rsid w:val="004402AD"/>
    <w:rsid w:val="0044792D"/>
    <w:rsid w:val="00450E67"/>
    <w:rsid w:val="00456BB4"/>
    <w:rsid w:val="004575B1"/>
    <w:rsid w:val="00464CBC"/>
    <w:rsid w:val="004739B5"/>
    <w:rsid w:val="00480746"/>
    <w:rsid w:val="00480E17"/>
    <w:rsid w:val="004924B1"/>
    <w:rsid w:val="00492598"/>
    <w:rsid w:val="00493EE0"/>
    <w:rsid w:val="004A0348"/>
    <w:rsid w:val="004D3110"/>
    <w:rsid w:val="004D422B"/>
    <w:rsid w:val="004E053C"/>
    <w:rsid w:val="004E2667"/>
    <w:rsid w:val="004E3719"/>
    <w:rsid w:val="004F4101"/>
    <w:rsid w:val="00503C8A"/>
    <w:rsid w:val="00507B24"/>
    <w:rsid w:val="005222FC"/>
    <w:rsid w:val="0052773B"/>
    <w:rsid w:val="00544119"/>
    <w:rsid w:val="005462AA"/>
    <w:rsid w:val="005541C2"/>
    <w:rsid w:val="00556328"/>
    <w:rsid w:val="00561602"/>
    <w:rsid w:val="00562DB1"/>
    <w:rsid w:val="0056575D"/>
    <w:rsid w:val="0056709D"/>
    <w:rsid w:val="0057300B"/>
    <w:rsid w:val="00581AC9"/>
    <w:rsid w:val="005D2A49"/>
    <w:rsid w:val="005D42B5"/>
    <w:rsid w:val="005D5EF4"/>
    <w:rsid w:val="005D6C12"/>
    <w:rsid w:val="005E031F"/>
    <w:rsid w:val="005E5659"/>
    <w:rsid w:val="005E7B1C"/>
    <w:rsid w:val="005F248E"/>
    <w:rsid w:val="006015D9"/>
    <w:rsid w:val="00605378"/>
    <w:rsid w:val="00610D89"/>
    <w:rsid w:val="00623ACC"/>
    <w:rsid w:val="00623C16"/>
    <w:rsid w:val="006276A4"/>
    <w:rsid w:val="00632664"/>
    <w:rsid w:val="00633C93"/>
    <w:rsid w:val="00652307"/>
    <w:rsid w:val="006663B1"/>
    <w:rsid w:val="00667E19"/>
    <w:rsid w:val="006733C7"/>
    <w:rsid w:val="00680F71"/>
    <w:rsid w:val="00683339"/>
    <w:rsid w:val="006849EC"/>
    <w:rsid w:val="00685C4D"/>
    <w:rsid w:val="00686C2D"/>
    <w:rsid w:val="00693966"/>
    <w:rsid w:val="00696921"/>
    <w:rsid w:val="006A45A9"/>
    <w:rsid w:val="006B4F55"/>
    <w:rsid w:val="006B77F1"/>
    <w:rsid w:val="006C1D19"/>
    <w:rsid w:val="006D0457"/>
    <w:rsid w:val="006D3D55"/>
    <w:rsid w:val="006D482C"/>
    <w:rsid w:val="006F28D6"/>
    <w:rsid w:val="006F4D36"/>
    <w:rsid w:val="006F516A"/>
    <w:rsid w:val="00701F87"/>
    <w:rsid w:val="007022BC"/>
    <w:rsid w:val="00711B93"/>
    <w:rsid w:val="00713285"/>
    <w:rsid w:val="00716C30"/>
    <w:rsid w:val="00725846"/>
    <w:rsid w:val="00737E5F"/>
    <w:rsid w:val="00750747"/>
    <w:rsid w:val="00770816"/>
    <w:rsid w:val="00770BAD"/>
    <w:rsid w:val="0077146F"/>
    <w:rsid w:val="00771BDA"/>
    <w:rsid w:val="00775CFB"/>
    <w:rsid w:val="00780980"/>
    <w:rsid w:val="00795F0D"/>
    <w:rsid w:val="007A49AF"/>
    <w:rsid w:val="007B3C17"/>
    <w:rsid w:val="007B60ED"/>
    <w:rsid w:val="007C0210"/>
    <w:rsid w:val="007D08AB"/>
    <w:rsid w:val="007D3131"/>
    <w:rsid w:val="007E7C15"/>
    <w:rsid w:val="007F6A06"/>
    <w:rsid w:val="00823AE1"/>
    <w:rsid w:val="008354F9"/>
    <w:rsid w:val="0085633B"/>
    <w:rsid w:val="00861207"/>
    <w:rsid w:val="008676DF"/>
    <w:rsid w:val="00883D01"/>
    <w:rsid w:val="008851CC"/>
    <w:rsid w:val="008A1DB7"/>
    <w:rsid w:val="008A34FE"/>
    <w:rsid w:val="008A7F91"/>
    <w:rsid w:val="008B7B76"/>
    <w:rsid w:val="008C0520"/>
    <w:rsid w:val="008D0278"/>
    <w:rsid w:val="008D56A2"/>
    <w:rsid w:val="008D75C6"/>
    <w:rsid w:val="008E1C7D"/>
    <w:rsid w:val="008E360C"/>
    <w:rsid w:val="008F1CFF"/>
    <w:rsid w:val="00900CD6"/>
    <w:rsid w:val="00902771"/>
    <w:rsid w:val="00915187"/>
    <w:rsid w:val="00931334"/>
    <w:rsid w:val="009409FA"/>
    <w:rsid w:val="009420A8"/>
    <w:rsid w:val="0094224B"/>
    <w:rsid w:val="00960F37"/>
    <w:rsid w:val="0096213E"/>
    <w:rsid w:val="00975031"/>
    <w:rsid w:val="0097687C"/>
    <w:rsid w:val="00976F19"/>
    <w:rsid w:val="009A0427"/>
    <w:rsid w:val="009A6F1B"/>
    <w:rsid w:val="009C0871"/>
    <w:rsid w:val="009D08C8"/>
    <w:rsid w:val="009D1C19"/>
    <w:rsid w:val="009D6A58"/>
    <w:rsid w:val="009E2B2C"/>
    <w:rsid w:val="009F2156"/>
    <w:rsid w:val="009F3C86"/>
    <w:rsid w:val="00A113E7"/>
    <w:rsid w:val="00A22E61"/>
    <w:rsid w:val="00A34D54"/>
    <w:rsid w:val="00A5261D"/>
    <w:rsid w:val="00A743E8"/>
    <w:rsid w:val="00A7454D"/>
    <w:rsid w:val="00A758E2"/>
    <w:rsid w:val="00A7794D"/>
    <w:rsid w:val="00A84737"/>
    <w:rsid w:val="00A86E90"/>
    <w:rsid w:val="00A877E2"/>
    <w:rsid w:val="00A90146"/>
    <w:rsid w:val="00A920F6"/>
    <w:rsid w:val="00A94611"/>
    <w:rsid w:val="00AA5495"/>
    <w:rsid w:val="00AA69CA"/>
    <w:rsid w:val="00AB5DCA"/>
    <w:rsid w:val="00AC3C75"/>
    <w:rsid w:val="00AC5BE1"/>
    <w:rsid w:val="00AD58FE"/>
    <w:rsid w:val="00AE1939"/>
    <w:rsid w:val="00AE2FB3"/>
    <w:rsid w:val="00B01EF4"/>
    <w:rsid w:val="00B06502"/>
    <w:rsid w:val="00B11504"/>
    <w:rsid w:val="00B2395F"/>
    <w:rsid w:val="00B353F5"/>
    <w:rsid w:val="00B354C0"/>
    <w:rsid w:val="00B37C8F"/>
    <w:rsid w:val="00B42AC8"/>
    <w:rsid w:val="00B45F6C"/>
    <w:rsid w:val="00B47224"/>
    <w:rsid w:val="00B62E72"/>
    <w:rsid w:val="00B74D27"/>
    <w:rsid w:val="00BB1167"/>
    <w:rsid w:val="00BB77B1"/>
    <w:rsid w:val="00BD1479"/>
    <w:rsid w:val="00BD4A9B"/>
    <w:rsid w:val="00BD5E41"/>
    <w:rsid w:val="00BD5F75"/>
    <w:rsid w:val="00BE1C03"/>
    <w:rsid w:val="00BF0EC0"/>
    <w:rsid w:val="00BF3CC4"/>
    <w:rsid w:val="00C03425"/>
    <w:rsid w:val="00C0374C"/>
    <w:rsid w:val="00C0380F"/>
    <w:rsid w:val="00C15AD8"/>
    <w:rsid w:val="00C231DA"/>
    <w:rsid w:val="00C23686"/>
    <w:rsid w:val="00C376B3"/>
    <w:rsid w:val="00C5340D"/>
    <w:rsid w:val="00C5501C"/>
    <w:rsid w:val="00C60E81"/>
    <w:rsid w:val="00C72602"/>
    <w:rsid w:val="00C77ED4"/>
    <w:rsid w:val="00C81F04"/>
    <w:rsid w:val="00CB1C60"/>
    <w:rsid w:val="00CC4AFB"/>
    <w:rsid w:val="00CD6A7F"/>
    <w:rsid w:val="00CE3808"/>
    <w:rsid w:val="00CE492C"/>
    <w:rsid w:val="00CF273C"/>
    <w:rsid w:val="00CF6C36"/>
    <w:rsid w:val="00D049FC"/>
    <w:rsid w:val="00D07754"/>
    <w:rsid w:val="00D13865"/>
    <w:rsid w:val="00D14A10"/>
    <w:rsid w:val="00D14D70"/>
    <w:rsid w:val="00D16034"/>
    <w:rsid w:val="00D2060D"/>
    <w:rsid w:val="00D24E22"/>
    <w:rsid w:val="00D26B65"/>
    <w:rsid w:val="00D33648"/>
    <w:rsid w:val="00D3448A"/>
    <w:rsid w:val="00D41AAC"/>
    <w:rsid w:val="00D514BD"/>
    <w:rsid w:val="00D6447F"/>
    <w:rsid w:val="00D722AC"/>
    <w:rsid w:val="00D86348"/>
    <w:rsid w:val="00D92400"/>
    <w:rsid w:val="00D9510F"/>
    <w:rsid w:val="00DA00EC"/>
    <w:rsid w:val="00DA4CE8"/>
    <w:rsid w:val="00DB1658"/>
    <w:rsid w:val="00DB2782"/>
    <w:rsid w:val="00DD4ABB"/>
    <w:rsid w:val="00DD7875"/>
    <w:rsid w:val="00DE6978"/>
    <w:rsid w:val="00E022A4"/>
    <w:rsid w:val="00E06B75"/>
    <w:rsid w:val="00E10607"/>
    <w:rsid w:val="00E131D5"/>
    <w:rsid w:val="00E13871"/>
    <w:rsid w:val="00E23FBB"/>
    <w:rsid w:val="00E2686A"/>
    <w:rsid w:val="00E32529"/>
    <w:rsid w:val="00E37457"/>
    <w:rsid w:val="00E447B4"/>
    <w:rsid w:val="00E53B02"/>
    <w:rsid w:val="00E6050E"/>
    <w:rsid w:val="00E66074"/>
    <w:rsid w:val="00E75E29"/>
    <w:rsid w:val="00E779EA"/>
    <w:rsid w:val="00E82B75"/>
    <w:rsid w:val="00E924D8"/>
    <w:rsid w:val="00EA3D68"/>
    <w:rsid w:val="00EB14F5"/>
    <w:rsid w:val="00EC14D2"/>
    <w:rsid w:val="00EC211F"/>
    <w:rsid w:val="00ED6A31"/>
    <w:rsid w:val="00EE24D7"/>
    <w:rsid w:val="00EE308D"/>
    <w:rsid w:val="00EF0EA9"/>
    <w:rsid w:val="00EF1521"/>
    <w:rsid w:val="00EF77FB"/>
    <w:rsid w:val="00EF7C0E"/>
    <w:rsid w:val="00F0364A"/>
    <w:rsid w:val="00F04BFD"/>
    <w:rsid w:val="00F27AEB"/>
    <w:rsid w:val="00F27B23"/>
    <w:rsid w:val="00F27F25"/>
    <w:rsid w:val="00F30660"/>
    <w:rsid w:val="00F54BA9"/>
    <w:rsid w:val="00F56ECE"/>
    <w:rsid w:val="00F62197"/>
    <w:rsid w:val="00F72533"/>
    <w:rsid w:val="00F84FEE"/>
    <w:rsid w:val="00F85D40"/>
    <w:rsid w:val="00F86438"/>
    <w:rsid w:val="00F911C2"/>
    <w:rsid w:val="00FA58AD"/>
    <w:rsid w:val="00FA73CC"/>
    <w:rsid w:val="00FC2ADE"/>
    <w:rsid w:val="00FC401C"/>
    <w:rsid w:val="00FD107D"/>
    <w:rsid w:val="00FD617A"/>
    <w:rsid w:val="00FD74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,"/>
  <w14:docId w14:val="3204D8A8"/>
  <w15:docId w15:val="{571510D9-A513-8F4C-BF97-6039AAA41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6219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s-CL" w:eastAsia="es-ES_tradnl"/>
    </w:rPr>
  </w:style>
  <w:style w:type="paragraph" w:styleId="Ttulo5">
    <w:name w:val="heading 5"/>
    <w:basedOn w:val="Normal"/>
    <w:link w:val="Ttulo5Car"/>
    <w:uiPriority w:val="9"/>
    <w:qFormat/>
    <w:rsid w:val="00861207"/>
    <w:pPr>
      <w:spacing w:before="100" w:beforeAutospacing="1" w:after="100" w:afterAutospacing="1"/>
      <w:outlineLvl w:val="4"/>
    </w:pPr>
    <w:rPr>
      <w:rFonts w:ascii="Times" w:eastAsiaTheme="minorHAnsi" w:hAnsi="Times" w:cstheme="minorBidi"/>
      <w:b/>
      <w:bCs/>
      <w:sz w:val="20"/>
      <w:szCs w:val="20"/>
      <w:lang w:val="es-ES_tradnl"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22099"/>
    <w:rPr>
      <w:lang w:val="es-ES" w:eastAsia="es-ES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B06502"/>
    <w:rPr>
      <w:rFonts w:ascii="Tahoma" w:hAnsi="Tahoma" w:cs="Tahoma"/>
      <w:sz w:val="16"/>
      <w:szCs w:val="16"/>
      <w:lang w:val="es-ES" w:eastAsia="es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B06502"/>
    <w:rPr>
      <w:rFonts w:ascii="Tahoma" w:eastAsia="Times New Roman" w:hAnsi="Tahoma" w:cs="Tahoma"/>
      <w:sz w:val="16"/>
      <w:szCs w:val="16"/>
      <w:lang w:eastAsia="es-ES"/>
    </w:rPr>
  </w:style>
  <w:style w:type="character" w:styleId="Hipervnculo">
    <w:name w:val="Hyperlink"/>
    <w:basedOn w:val="Fuentedeprrafopredeter"/>
    <w:uiPriority w:val="99"/>
    <w:unhideWhenUsed/>
    <w:rsid w:val="00B06502"/>
    <w:rPr>
      <w:color w:val="0000FF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5222FC"/>
    <w:rPr>
      <w:color w:val="800080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F56ECE"/>
    <w:pPr>
      <w:ind w:left="720"/>
      <w:contextualSpacing/>
    </w:pPr>
    <w:rPr>
      <w:rFonts w:asciiTheme="minorHAnsi" w:eastAsiaTheme="minorHAnsi" w:hAnsiTheme="minorHAnsi" w:cstheme="minorBidi"/>
      <w:lang w:val="es-ES_tradnl" w:eastAsia="en-US"/>
    </w:rPr>
  </w:style>
  <w:style w:type="character" w:styleId="Textoennegrita">
    <w:name w:val="Strong"/>
    <w:basedOn w:val="Fuentedeprrafopredeter"/>
    <w:uiPriority w:val="22"/>
    <w:qFormat/>
    <w:rsid w:val="001D7DA5"/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861207"/>
    <w:rPr>
      <w:rFonts w:ascii="Times" w:hAnsi="Times"/>
      <w:b/>
      <w:bCs/>
      <w:sz w:val="20"/>
      <w:szCs w:val="20"/>
      <w:lang w:val="es-ES_tradnl" w:eastAsia="es-ES"/>
    </w:rPr>
  </w:style>
  <w:style w:type="character" w:customStyle="1" w:styleId="gi">
    <w:name w:val="gi"/>
    <w:basedOn w:val="Fuentedeprrafopredeter"/>
    <w:rsid w:val="008B7B76"/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8B7B76"/>
    <w:rPr>
      <w:color w:val="605E5C"/>
      <w:shd w:val="clear" w:color="auto" w:fill="E1DFDD"/>
    </w:rPr>
  </w:style>
  <w:style w:type="table" w:styleId="Tablaconcuadrcula">
    <w:name w:val="Table Grid"/>
    <w:basedOn w:val="Tablanormal"/>
    <w:uiPriority w:val="59"/>
    <w:rsid w:val="006B77F1"/>
    <w:pPr>
      <w:spacing w:after="0" w:line="240" w:lineRule="auto"/>
    </w:pPr>
    <w:rPr>
      <w:rFonts w:ascii="Cambria" w:eastAsia="MS Mincho" w:hAnsi="Cambria" w:cs="Times New Roman"/>
      <w:sz w:val="24"/>
      <w:szCs w:val="24"/>
      <w:lang w:val="es-CL" w:eastAsia="es-E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as">
    <w:name w:val="Tablas"/>
    <w:basedOn w:val="Normal"/>
    <w:link w:val="TablasCar"/>
    <w:qFormat/>
    <w:rsid w:val="006B77F1"/>
    <w:pPr>
      <w:jc w:val="both"/>
    </w:pPr>
    <w:rPr>
      <w:rFonts w:ascii="Arial" w:eastAsiaTheme="minorHAnsi" w:hAnsi="Arial" w:cs="Arial"/>
      <w:sz w:val="20"/>
      <w:szCs w:val="20"/>
      <w:lang w:val="es-ES" w:eastAsia="en-US"/>
    </w:rPr>
  </w:style>
  <w:style w:type="character" w:customStyle="1" w:styleId="TablasCar">
    <w:name w:val="Tablas Car"/>
    <w:basedOn w:val="Fuentedeprrafopredeter"/>
    <w:link w:val="Tablas"/>
    <w:rsid w:val="006B77F1"/>
    <w:rPr>
      <w:rFonts w:ascii="Arial" w:hAnsi="Arial" w:cs="Arial"/>
      <w:sz w:val="20"/>
      <w:szCs w:val="20"/>
    </w:rPr>
  </w:style>
  <w:style w:type="character" w:styleId="nfasis">
    <w:name w:val="Emphasis"/>
    <w:basedOn w:val="Fuentedeprrafopredeter"/>
    <w:uiPriority w:val="20"/>
    <w:qFormat/>
    <w:rsid w:val="00F6219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5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5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0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3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580548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270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69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2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2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5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92565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565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0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50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6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55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9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87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27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tif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tif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5468F7F-1415-0344-8E00-C9989A3F4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2</Pages>
  <Words>509</Words>
  <Characters>2800</Characters>
  <Application>Microsoft Office Word</Application>
  <DocSecurity>0</DocSecurity>
  <Lines>23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is Mercado</dc:creator>
  <cp:lastModifiedBy/>
  <cp:revision>8</cp:revision>
  <cp:lastPrinted>2015-03-25T16:23:00Z</cp:lastPrinted>
  <dcterms:created xsi:type="dcterms:W3CDTF">2023-01-08T14:49:00Z</dcterms:created>
  <dcterms:modified xsi:type="dcterms:W3CDTF">2023-01-08T15:30:00Z</dcterms:modified>
</cp:coreProperties>
</file>